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31101</w:t>
      </w:r>
      <w:r>
        <w:t xml:space="preserve"> </w:t>
      </w:r>
      <w:r>
        <w:t xml:space="preserve">วิทยาศาสตร์</w:t>
      </w:r>
      <w:r>
        <w:t xml:space="preserve"> </w:t>
      </w:r>
      <w:r>
        <w:t xml:space="preserve">(ม.4/1)</w:t>
      </w:r>
      <w:r>
        <w:t xml:space="preserve"> </w:t>
      </w:r>
      <w:r>
        <w:t xml:space="preserve">100766</w:t>
      </w:r>
    </w:p>
    <w:p>
      <w:pPr>
        <w:pStyle w:val="Date"/>
      </w:pPr>
      <w:r>
        <w:t xml:space="preserve">วันจันทร์ที่</w:t>
      </w:r>
      <w:r>
        <w:t xml:space="preserve"> </w:t>
      </w:r>
      <w:r>
        <w:t xml:space="preserve">10</w:t>
      </w:r>
      <w:r>
        <w:t xml:space="preserve"> </w:t>
      </w:r>
      <w:r>
        <w:t xml:space="preserve">กรกฎาคม</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กรรณิกา) ลูกไม่เข้าใจค่ะ แป๊บหนึ่งนะคะ โอเค มาแล้ว ระบบมาแล้วเรียบร้อย โอเคค่ะ สวัสดีค่ะนักเรียน ได้ยินไหมคะ ฝั่งนั้นได้ยินไหมคะ สวัสดีค่ะ เด็ก ๆ สวัสดีค่ะ สบายดีไหม นั่งก่อน นั่งก่อน นั่งให้เรียบร้อยก่อน สบายดีไหมคะนักเรียน ฮัลโหลค่ะ พี่ล่ามได้ยินไหมคะ ฮัลโหล ล่ามได้ยินไหมคะ ล่ามได้ยินแล้วหรอ ล่ามได้ยินเสียงชัด โอเคไหมคะ คุณครูไม่ได้ยินเสียงล่าม เจ ปกติเขาจะโต้ตอบกับเราใช่ไหม</w:t>
      </w:r>
    </w:p>
    <w:p>
      <w:pPr>
        <w:pStyle w:val="BodyText"/>
      </w:pPr>
      <w:r>
        <w:t xml:space="preserve">(ล่าม) อันนี้หรือ อันนี้ไม่เกี่ยว</w:t>
      </w:r>
    </w:p>
    <w:p>
      <w:pPr>
        <w:pStyle w:val="BodyText"/>
      </w:pPr>
      <w:r>
        <w:t xml:space="preserve">(อาจารย์กรรณิกา) โทรใหม่ไหม ได้ยิน ฮัลโหลค่ะ ฮัลโหลค่ะ ได้ยินไหมคะ เด็ก ๆ คะ สัปดาห์ที่แล้วเราไม่ได้อยู่ ไม่ได้พบกับคุณครูนะคะ เพราะว่าสัปดาห์ที่แล้วคุณครูไปราชการ สัปดาห์ที่แล้วเราเรียนถึงเรื่องหัวข้ออะไรนะ เปิดดูในสมุดสิคะ ในสมุดของเรา สัปดาห์ที่แล้วเรียนอะไร อวัยวะในร่างกาย แต่เราจะเรียนเกี่ยวกับเรื่องไตใช่ไหม หัวข้อที่แล้ว เราจะเรียนเกี่ยวกับเรื่องไตว่าไตมีความสำคัญอย่างไร ช่วยกรองของเสียใช่ไหม ถูกไหม สัปดาห์นี้เราจะมาเรียนกันต่อนะคะ หัวข้อในสัปดาห์นี้ก็จะเป็นการรักษาดุลยภาพ ของอุณหภูมิในร่างกาย โอเค เดี๋ยวคุณครูจะแจกใบความรู้ให้ก่อน นักเรียน นักเรียนดูที่จอด้วยค่ะ ดูที่จอล่ามก่อนนะคะ เรามาดูกันว่าการรักษาสมดุลยภาพของอุณหภูมิในร่างกายนะคะ ร่างกายก็จะมีกลไกรักษาสมดุลยภาพของอุณหภูมิในร่างกายใช่ไหม ให้อยู่ในช่วงที่พอเหมาะ โดยมีศูนย์กลางควบคุมอยู่ที่สมองส่วนไฮโพทาลามัส ไฮโพทาลามัสนะคะ ซึ่งจะส่งสัญญาณไปกระตุ้นหรือยับยั้งกระบวนการเมตาบอลิซึมต่าง ๆ ในร่างกาย อย่างเช่น การเผาผลาญอาหาร นะคะ อย่างเช่น การเผาผลาญอาหาร การหดและขยายตัวของหลอดเลือดการหดและขยายตัวของรูขุมขน การผลิตเหงื่อของต่อมเหงื่อ เป็นต้น ไม่ได้ยินเสียง เมื่อกี้น่ะ สอนไปแล้ว เอาใหม่นะคะ ทบทวนใหม่นะคะ พอดีเสียงขัดข้องนะคะ นักเรียนมาดูว่าการรักษาสมดุลยภาพของอุณหภูมิในร่างกายนะคะ ร่างกายก็จะมีกลไกรักษาดุลยภาพอุณหภูมิในร่างกาย ให้อยู่ในช่วงที่พอเหมาะ โดยมีศูนย์กลางควบคุมอยู่ที่สมองส่วนไฮโพทาลามัส ซึ่งจะส่งสัญญาณไปกระตุ้น หรือยับยั้งกระบวนการแมทาบอลิซึมต่าง ๆ นะคะ เช่น การเผาผลาญอาหารงานหด และขยายตัวของหลอดเลือด การหดและขยายตัวของรูขุมขน การผลิตเหงื่อของต่อมเหงื่อนะคะ นักเรียนจะสังเกตเห็น เวลาที่นักเรียนร้อนใช่ไหม เวลาที่เราเล่นกีฬา หรือเราร้อนมาก ๆ นี่ เหงื่อของเรานี่จะออกมามาก เพราะว่าในร่างกายเรานี่อุณหภูมิมันร้อน มันร้อนมากเกินไป ร่างกายก็จะปรับให้ได้สมดุล ก็คือการขับเหงื่อออกมานะคะ นี่ไง นี่ กลไกการรักษาดุลยภาพอุณหภูมิในร่างกาย เห็นรูปตัวนี้ไหม ผู้ชายคนนี้ลักษณะเป็นอย่างไร ร้อนและเหนื่อยเห็นไหม เหงื่อออกมานี่ ตรงหน้าเขาจะมีเหงื่อออกมา นักเรียนมาดูว่าอุณหภูมิปกติของคนเราจะอยู่ที่ 35.8 5 ถึง 37 จะอยู่ที่ประมาณนี้นะคะ อุณหภูมิปกติของเราแต่ถ้าเมื่อไหร่ที่อุณหภูมิเกินนี้เกินจาก 37.7 ขึ้นไป เหมือนกับตอนเราเล่นกีฬา เวลาเราออกกำลังกายมาก ๆ เราจะรู้สึกว่าข้างในเรานี่ร้อนมาก อุณหภูมิของเราเพิ่มมากขึ้น พออุณหภูมิเพิ่มมากขึ้นปุ๊บ การกระตุ้นศูนย์ควบคุมที่สมองส่วนไฮโพทาลามัสตรงนี้ ก็จะไปกระตุ้นให้ร่างกายของเรามีการตอบสนอง อย่างเช่น การลดอัตราแมทาบอลิซึม เพิ่ม อันที่ 2 ก็จะเป็นการเพิ่มการขยายตัวของหลอดเลือดให้หลอดเลือดมันขยายตัวเพิ่มมากขึ้น แล้วก็ต่อมเหงื่อจะสร้างเนื้อเพิ่มมากขึ้น อันที่ 3 ก็จะเป็นเพิ่มการระเหยและการคายความร้อนออกจากร่างกาย เพื่อที่จะให้ร่างกายของเราได้อุณหภูมิปกติ เพราะถ้าร้อนมาก ๆ ร่างกายเราอาจจะช็อกได้นะคะ เห็นไหมเวลาที่เราเล่นกีฬาเล่นกีฬาสี ที่เราเล่นกีฬาที่ใครที่วิ่งวิ่งแข่งกันรู้สึกว่าเหนื่อยมากแล้วก็ร้อนมาก ตัวร้อนมาก เหงื่อกางแขนของเราก็จะออกมาเยอะมากเพราะว่าร่างกายจะต้องคลายความร้อน และความความร้อนออกมาร่างกายของเราอาจจะช็อกได้นี่เป็นการไกลของการดุลยภาพของร่างกาย ต่อไป เป็นกลไกอีกด้านหนึ่ง เกินไปแล้ว แป๊บหนึ่งนะครับ นี่ มาดูตัวนี้ ในเอกสารของเราก็มีนะ จากภาพ นักเรียนเห็นว่าผู้ชายคนนี้เป็นอย่างไร ร้อนหรือหนาวคะ จากภาพตรงนี้หนาวใช่ไหม เห็นไหม เขาใส่หมวกใส่ผ้าพันคอ ที่นี้มาดูกลไกกันว่าเมื่อร่างกายของเรามีอุณหภูมิที่ต่ำลง คือ รู้สึกหนาว จริง ๆ ร่างกายของเราจะมีอุณหภูมิที่ 35.8 ถึง 37 ใช่ไหมคะ อย่างนี้พอร่างกายมันหนาวสมองส่วนเดิมนั่นแหละ ไฮโพทาลามัสก็จะไปกระตุ้น กระตุ้นอันดับที่ 1 คือ เพิ่มอัตราเมแทบอลิซึม อันที่ 2 ลดการขยายตัวของหลอดเลือด อันที่ 3 ต่อมเหงื่อสร้างเหงื่อน้อยลง หรือว่าไม่สร้างเลย สังเกตไหมเวลาหน้าหนาวทำไมเราไม่ค่อยมีเหงื่อเลย ร่างกายเราจะแห้งไปหมดจะไม่เปียกอะไรเลย คือ ร่างกายเรามันเย็นไงอากาศหนาวไหมคะ บางอันก็จะมีแบบบางคนก็จะเป็นแบบขนลุก หนาวสั่น แบบนี้ คือ ช่วงที่ฤดูหนาว เด็ก ๆ จะได้ใส่เสื้อใช่ไหม ใส่เสื้อกันหนาว ใส่ผ้าพันคอ ใส่หมวก ตอนกลางคืนนอนก็จะได้ห่มผ้าในช่วงฤดูหนาวนะคะ ร่างกายก็จะมีการปรับในร่างกายของเรามีอุณหภูมิที่คงที่ หรืออุณหภูมิที่อยู่ในช่วง 35 ถึง 37 นะคะ ทีนี้ คุณครูจะให้นักเรียนทำตรงนี้ก่อนนะคะ เราจะเบรกไว้ตรงนี้ก่อน เดี๋ยวจะให้นักเรียนดูรูปนี้ก่อน จะเรียนต่อไป หรือว่าจะพักทำงานก่อน อันไหนคะ โอเค เดี๋ยวเราจะทำใบงานกันก่อนนะคะ เดี๋ยวคุณครูจะเปิดหน้านี้ไว้ เดี๋ยวนักเรียนจะได้ทำใบงานก่อน ขอเวลานักเรียนทำกิจกรรมใบงานก่อนนะคะ ล่ามค่ะ พักได้อยู่ค่ะ ค่ะ นักเรียนเสร็จหมดทุกคนแล้วนะคะ เสร็จไหม ใครทำเสร็จแล้ว อันนี้เสร็จแล้ว ใครที่ทำเสร็จแล้วก็เอาสมุดมาส่งนะคะ เดี๋ยวสัปดาห์หน้าแล้วค่อยจะเรียนต่อเรื่องใหม่กัน เพราะว่ามันหมดเวลาแล้ว นักเรียนจะได้ไปเรียนในวันต่อไปนะคะ โอเค เอาสมุดมาค่ะ ส่งสมุดเลย หัวหน้า หัวหน้าบอกทำความเคารพก่อน เสร็จแล้วก็ เสร็จแล้วก็เอาสมุดมาส่งนะคะ ครับ เก็บสมุดมาส่งลูก เก็บสมุดส่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31101 วิทยาศาสตร์ (ม.4/1) 100766</dc:title>
  <dc:creator/>
  <cp:keywords/>
  <dcterms:created xsi:type="dcterms:W3CDTF">2024-01-04T03:00:20Z</dcterms:created>
  <dcterms:modified xsi:type="dcterms:W3CDTF">2024-01-04T03: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0 กรกฎาคม 2566 เวลา 08.30 น.</vt:lpwstr>
  </property>
  <property fmtid="{D5CDD505-2E9C-101B-9397-08002B2CF9AE}" pid="3" name="subtitle">
    <vt:lpwstr/>
  </property>
</Properties>
</file>